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790b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5926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3cb9d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1c6d3f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08:28Z</dcterms:created>
  <dcterms:modified xsi:type="dcterms:W3CDTF">2021-12-27T18:08:28Z</dcterms:modified>
</cp:coreProperties>
</file>